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852E7A" w14:textId="2C0E4CF6" w:rsidR="000744EA" w:rsidRPr="000744EA" w:rsidRDefault="000744EA" w:rsidP="000744EA">
      <w:pPr>
        <w:jc w:val="center"/>
        <w:rPr>
          <w:rFonts w:cs="Open Sans"/>
        </w:rPr>
      </w:pPr>
      <w:r w:rsidRPr="000744EA">
        <w:rPr>
          <w:rFonts w:cs="Open Sans"/>
        </w:rPr>
        <w:t xml:space="preserve">Zgłoszenie do udziału w </w:t>
      </w:r>
      <w:r w:rsidR="008F5B80">
        <w:rPr>
          <w:rFonts w:cs="Open Sans"/>
        </w:rPr>
        <w:t xml:space="preserve">otwartym </w:t>
      </w:r>
      <w:r w:rsidRPr="000744EA">
        <w:rPr>
          <w:rFonts w:cs="Open Sans"/>
        </w:rPr>
        <w:t>naborze</w:t>
      </w:r>
      <w:r w:rsidR="008F5B80">
        <w:rPr>
          <w:rFonts w:cs="Open Sans"/>
        </w:rPr>
        <w:t xml:space="preserve"> na konsorcjanta w</w:t>
      </w:r>
      <w:bookmarkStart w:id="0" w:name="_GoBack"/>
      <w:bookmarkEnd w:id="0"/>
      <w:r w:rsidR="006474A0">
        <w:rPr>
          <w:rFonts w:cs="Open Sans"/>
        </w:rPr>
        <w:t xml:space="preserve">: </w:t>
      </w:r>
      <w:r w:rsidR="006474A0" w:rsidRPr="006474A0">
        <w:rPr>
          <w:rFonts w:cs="Open Sans"/>
        </w:rPr>
        <w:t xml:space="preserve">Konkurs otwarty na realizację badań epidemiologicznych dotyczących </w:t>
      </w:r>
      <w:proofErr w:type="spellStart"/>
      <w:r w:rsidR="006474A0" w:rsidRPr="006474A0">
        <w:rPr>
          <w:rFonts w:cs="Open Sans"/>
        </w:rPr>
        <w:t>wielochorobowości</w:t>
      </w:r>
      <w:proofErr w:type="spellEnd"/>
    </w:p>
    <w:p w14:paraId="3D54AB81" w14:textId="77777777" w:rsidR="000744EA" w:rsidRPr="000744EA" w:rsidRDefault="000744EA" w:rsidP="000744EA">
      <w:pPr>
        <w:rPr>
          <w:rFonts w:cs="Open Sans"/>
        </w:rPr>
      </w:pPr>
    </w:p>
    <w:p w14:paraId="74443BA4" w14:textId="6653707D" w:rsidR="000744EA" w:rsidRPr="000744EA" w:rsidRDefault="000744EA" w:rsidP="000744EA">
      <w:pPr>
        <w:pStyle w:val="Akapitzlist"/>
        <w:numPr>
          <w:ilvl w:val="0"/>
          <w:numId w:val="25"/>
        </w:numPr>
        <w:rPr>
          <w:rFonts w:cs="Open Sans"/>
        </w:rPr>
      </w:pPr>
      <w:r w:rsidRPr="000744EA">
        <w:rPr>
          <w:rFonts w:cs="Open Sans"/>
        </w:rPr>
        <w:t>Dane  kandydata konsorcjum</w:t>
      </w:r>
    </w:p>
    <w:p w14:paraId="78B1033A" w14:textId="77777777" w:rsidR="000744EA" w:rsidRPr="000744EA" w:rsidRDefault="000744EA" w:rsidP="000744EA">
      <w:pPr>
        <w:rPr>
          <w:rFonts w:cs="Open Sans"/>
        </w:rPr>
      </w:pPr>
    </w:p>
    <w:p w14:paraId="39D5C3A1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Pełna nazwa</w:t>
      </w:r>
      <w:r w:rsidRPr="000744EA">
        <w:rPr>
          <w:rFonts w:cs="Open Sans"/>
        </w:rPr>
        <w:tab/>
      </w:r>
    </w:p>
    <w:p w14:paraId="58BEBF32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NIP</w:t>
      </w:r>
      <w:r w:rsidRPr="000744EA">
        <w:rPr>
          <w:rFonts w:cs="Open Sans"/>
        </w:rPr>
        <w:tab/>
      </w:r>
    </w:p>
    <w:p w14:paraId="28B9B47C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REGON</w:t>
      </w:r>
      <w:r w:rsidRPr="000744EA">
        <w:rPr>
          <w:rFonts w:cs="Open Sans"/>
        </w:rPr>
        <w:tab/>
      </w:r>
    </w:p>
    <w:p w14:paraId="774DD249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Forma prawna</w:t>
      </w:r>
      <w:r w:rsidRPr="000744EA">
        <w:rPr>
          <w:rFonts w:cs="Open Sans"/>
        </w:rPr>
        <w:tab/>
      </w:r>
    </w:p>
    <w:p w14:paraId="7F89212B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Adres e-mail do korespondencji</w:t>
      </w:r>
      <w:r w:rsidRPr="000744EA">
        <w:rPr>
          <w:rFonts w:cs="Open Sans"/>
        </w:rPr>
        <w:tab/>
      </w:r>
    </w:p>
    <w:p w14:paraId="4ACA6921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Adres</w:t>
      </w:r>
      <w:r w:rsidRPr="000744EA">
        <w:rPr>
          <w:rFonts w:cs="Open Sans"/>
        </w:rPr>
        <w:tab/>
      </w:r>
    </w:p>
    <w:p w14:paraId="522FF03A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Ulica</w:t>
      </w:r>
      <w:r w:rsidRPr="000744EA">
        <w:rPr>
          <w:rFonts w:cs="Open Sans"/>
        </w:rPr>
        <w:tab/>
      </w:r>
    </w:p>
    <w:p w14:paraId="141FC7BA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Nr budynku</w:t>
      </w:r>
      <w:r w:rsidRPr="000744EA">
        <w:rPr>
          <w:rFonts w:cs="Open Sans"/>
        </w:rPr>
        <w:tab/>
      </w:r>
    </w:p>
    <w:p w14:paraId="223DD834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Nr lokalu</w:t>
      </w:r>
      <w:r w:rsidRPr="000744EA">
        <w:rPr>
          <w:rFonts w:cs="Open Sans"/>
        </w:rPr>
        <w:tab/>
      </w:r>
    </w:p>
    <w:p w14:paraId="399C0E1F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Kod pocztowy</w:t>
      </w:r>
      <w:r w:rsidRPr="000744EA">
        <w:rPr>
          <w:rFonts w:cs="Open Sans"/>
        </w:rPr>
        <w:tab/>
      </w:r>
    </w:p>
    <w:p w14:paraId="32D67CD3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Miejscowość</w:t>
      </w:r>
      <w:r w:rsidRPr="000744EA">
        <w:rPr>
          <w:rFonts w:cs="Open Sans"/>
        </w:rPr>
        <w:tab/>
      </w:r>
    </w:p>
    <w:p w14:paraId="697F8204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Gmina</w:t>
      </w:r>
      <w:r w:rsidRPr="000744EA">
        <w:rPr>
          <w:rFonts w:cs="Open Sans"/>
        </w:rPr>
        <w:tab/>
      </w:r>
    </w:p>
    <w:p w14:paraId="5BABCBB6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Powiat</w:t>
      </w:r>
      <w:r w:rsidRPr="000744EA">
        <w:rPr>
          <w:rFonts w:cs="Open Sans"/>
        </w:rPr>
        <w:tab/>
      </w:r>
    </w:p>
    <w:p w14:paraId="68B2F369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Województwo</w:t>
      </w:r>
      <w:r w:rsidRPr="000744EA">
        <w:rPr>
          <w:rFonts w:cs="Open Sans"/>
        </w:rPr>
        <w:tab/>
      </w:r>
    </w:p>
    <w:p w14:paraId="3430EB5F" w14:textId="77777777" w:rsidR="000744EA" w:rsidRPr="000744EA" w:rsidRDefault="000744EA" w:rsidP="000744EA">
      <w:pPr>
        <w:rPr>
          <w:rFonts w:cs="Open Sans"/>
        </w:rPr>
      </w:pPr>
    </w:p>
    <w:p w14:paraId="53C26863" w14:textId="77777777" w:rsidR="000744EA" w:rsidRPr="00C22174" w:rsidRDefault="000744EA" w:rsidP="000744EA">
      <w:pPr>
        <w:rPr>
          <w:rFonts w:cs="Open Sans"/>
        </w:rPr>
      </w:pPr>
      <w:r w:rsidRPr="00C22174">
        <w:rPr>
          <w:rFonts w:cs="Open Sans"/>
        </w:rPr>
        <w:t>OSOBA UPRAWNIONA PO PODEJMOWANIA WIĄŻĄCEJ DECYZJI</w:t>
      </w:r>
    </w:p>
    <w:p w14:paraId="74B69373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Imię i nazwisko</w:t>
      </w:r>
      <w:r w:rsidRPr="000744EA">
        <w:rPr>
          <w:rFonts w:cs="Open Sans"/>
        </w:rPr>
        <w:tab/>
      </w:r>
    </w:p>
    <w:p w14:paraId="1B43A348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Telefon</w:t>
      </w:r>
      <w:r w:rsidRPr="000744EA">
        <w:rPr>
          <w:rFonts w:cs="Open Sans"/>
        </w:rPr>
        <w:tab/>
      </w:r>
    </w:p>
    <w:p w14:paraId="0CDBC86B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Adres e-mail</w:t>
      </w:r>
      <w:r w:rsidRPr="000744EA">
        <w:rPr>
          <w:rFonts w:cs="Open Sans"/>
        </w:rPr>
        <w:tab/>
      </w:r>
    </w:p>
    <w:p w14:paraId="4EA925AB" w14:textId="77777777" w:rsidR="005917D6" w:rsidRDefault="005917D6">
      <w:pPr>
        <w:suppressAutoHyphens w:val="0"/>
        <w:rPr>
          <w:rFonts w:cs="Open Sans"/>
          <w:b/>
        </w:rPr>
      </w:pPr>
      <w:r>
        <w:rPr>
          <w:rFonts w:cs="Open Sans"/>
          <w:b/>
        </w:rPr>
        <w:br w:type="page"/>
      </w:r>
    </w:p>
    <w:p w14:paraId="66A45A61" w14:textId="72A5688F" w:rsidR="000744EA" w:rsidRPr="00C22174" w:rsidRDefault="000744EA" w:rsidP="000744EA">
      <w:pPr>
        <w:rPr>
          <w:rFonts w:cs="Open Sans"/>
        </w:rPr>
      </w:pPr>
      <w:r w:rsidRPr="00C22174">
        <w:rPr>
          <w:rFonts w:cs="Open Sans"/>
        </w:rPr>
        <w:lastRenderedPageBreak/>
        <w:t>OSOBA DO KONTAKTÓW ROBOCZYCH</w:t>
      </w:r>
    </w:p>
    <w:p w14:paraId="4A2C2D34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Imię i nazwisko</w:t>
      </w:r>
      <w:r w:rsidRPr="000744EA">
        <w:rPr>
          <w:rFonts w:cs="Open Sans"/>
        </w:rPr>
        <w:tab/>
      </w:r>
    </w:p>
    <w:p w14:paraId="1BCF084C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Stanowisko</w:t>
      </w:r>
      <w:r w:rsidRPr="000744EA">
        <w:rPr>
          <w:rFonts w:cs="Open Sans"/>
        </w:rPr>
        <w:tab/>
      </w:r>
    </w:p>
    <w:p w14:paraId="707E0E5E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Telefon</w:t>
      </w:r>
      <w:r w:rsidRPr="000744EA">
        <w:rPr>
          <w:rFonts w:cs="Open Sans"/>
        </w:rPr>
        <w:tab/>
      </w:r>
    </w:p>
    <w:p w14:paraId="2EFA2648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Adres e-mail</w:t>
      </w:r>
      <w:r w:rsidRPr="000744EA">
        <w:rPr>
          <w:rFonts w:cs="Open Sans"/>
        </w:rPr>
        <w:tab/>
      </w:r>
    </w:p>
    <w:p w14:paraId="4D9B74FE" w14:textId="77777777" w:rsidR="000744EA" w:rsidRPr="000744EA" w:rsidRDefault="000744EA" w:rsidP="000744EA">
      <w:pPr>
        <w:rPr>
          <w:rFonts w:cs="Open Sans"/>
        </w:rPr>
      </w:pPr>
    </w:p>
    <w:p w14:paraId="5FE41022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2.</w:t>
      </w:r>
      <w:r w:rsidRPr="000744EA">
        <w:rPr>
          <w:rFonts w:cs="Open Sans"/>
        </w:rPr>
        <w:tab/>
        <w:t>Potencjał kandydata</w:t>
      </w:r>
    </w:p>
    <w:p w14:paraId="4B4BDCB7" w14:textId="77777777" w:rsidR="000744EA" w:rsidRPr="000744EA" w:rsidRDefault="000744EA" w:rsidP="000744EA">
      <w:pPr>
        <w:rPr>
          <w:rFonts w:cs="Open Sans"/>
        </w:rPr>
      </w:pPr>
    </w:p>
    <w:p w14:paraId="385F35B1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 xml:space="preserve">POTENCJAŁ NAUKOWO-TECHNICZNY </w:t>
      </w:r>
    </w:p>
    <w:p w14:paraId="379B9FA4" w14:textId="2837FC13" w:rsidR="000744EA" w:rsidRDefault="000744EA" w:rsidP="000744EA">
      <w:pPr>
        <w:rPr>
          <w:rFonts w:cs="Open Sans"/>
        </w:rPr>
      </w:pPr>
      <w:r w:rsidRPr="000744EA">
        <w:rPr>
          <w:rFonts w:cs="Open Sans"/>
        </w:rPr>
        <w:t>Liczba przeprowadzonych badań klinicznych w latach 2015-202</w:t>
      </w:r>
      <w:r w:rsidR="008F5B80">
        <w:rPr>
          <w:rFonts w:cs="Open Sans"/>
        </w:rPr>
        <w:t>2</w:t>
      </w:r>
      <w:r w:rsidRPr="000744EA">
        <w:rPr>
          <w:rFonts w:cs="Open Sans"/>
        </w:rPr>
        <w:t>, z podziałem na komercyjne i niekomercyjne, wraz z podaniem obszar</w:t>
      </w:r>
      <w:r w:rsidR="001A66D1">
        <w:rPr>
          <w:rFonts w:cs="Open Sans"/>
        </w:rPr>
        <w:t xml:space="preserve">ów badań – dla całego po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44DD7056" w14:textId="77777777" w:rsidTr="001A66D1">
        <w:trPr>
          <w:trHeight w:val="1547"/>
        </w:trPr>
        <w:tc>
          <w:tcPr>
            <w:tcW w:w="9062" w:type="dxa"/>
          </w:tcPr>
          <w:p w14:paraId="2929D502" w14:textId="48CB5D23" w:rsidR="001A66D1" w:rsidRDefault="001A66D1" w:rsidP="000744EA">
            <w:pPr>
              <w:rPr>
                <w:rFonts w:cs="Open Sans"/>
              </w:rPr>
            </w:pPr>
          </w:p>
        </w:tc>
      </w:tr>
    </w:tbl>
    <w:p w14:paraId="60520108" w14:textId="77777777" w:rsidR="001A66D1" w:rsidRDefault="001A66D1" w:rsidP="000744EA">
      <w:pPr>
        <w:rPr>
          <w:rFonts w:cs="Open Sans"/>
        </w:rPr>
      </w:pPr>
    </w:p>
    <w:p w14:paraId="086A5678" w14:textId="77777777" w:rsidR="001A66D1" w:rsidRDefault="000744EA" w:rsidP="000744EA">
      <w:pPr>
        <w:rPr>
          <w:rFonts w:cs="Open Sans"/>
        </w:rPr>
      </w:pPr>
      <w:r w:rsidRPr="000744EA">
        <w:rPr>
          <w:rFonts w:cs="Open Sans"/>
        </w:rPr>
        <w:t>Zrealizowane i prowadzone projekty naukowe w obszarze związanym z tematyką projektu, inne niż badania kliniczne – dla całego podmiot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0F59E317" w14:textId="77777777" w:rsidTr="000F7204">
        <w:trPr>
          <w:trHeight w:val="1547"/>
        </w:trPr>
        <w:tc>
          <w:tcPr>
            <w:tcW w:w="9062" w:type="dxa"/>
          </w:tcPr>
          <w:p w14:paraId="3B71947A" w14:textId="72C69EEA" w:rsidR="001A66D1" w:rsidRDefault="001A66D1" w:rsidP="000F7204">
            <w:pPr>
              <w:rPr>
                <w:rFonts w:cs="Open Sans"/>
              </w:rPr>
            </w:pPr>
          </w:p>
        </w:tc>
      </w:tr>
    </w:tbl>
    <w:p w14:paraId="68483656" w14:textId="7283ED3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ab/>
      </w:r>
    </w:p>
    <w:p w14:paraId="6C60A4D8" w14:textId="77777777" w:rsidR="001A66D1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Informacje o dorobku naukowym</w:t>
      </w:r>
      <w:r w:rsidRPr="000744EA">
        <w:rPr>
          <w:rFonts w:cs="Open Sans"/>
        </w:rPr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021A92CA" w14:textId="77777777" w:rsidTr="000F7204">
        <w:trPr>
          <w:trHeight w:val="1547"/>
        </w:trPr>
        <w:tc>
          <w:tcPr>
            <w:tcW w:w="9062" w:type="dxa"/>
          </w:tcPr>
          <w:p w14:paraId="52A0E914" w14:textId="6C040F2A" w:rsidR="001A66D1" w:rsidRDefault="001A66D1" w:rsidP="000F7204">
            <w:pPr>
              <w:rPr>
                <w:rFonts w:cs="Open Sans"/>
              </w:rPr>
            </w:pPr>
          </w:p>
        </w:tc>
      </w:tr>
    </w:tbl>
    <w:p w14:paraId="35596054" w14:textId="7EED303E" w:rsidR="000744EA" w:rsidRPr="000744EA" w:rsidRDefault="000744EA" w:rsidP="000744EA">
      <w:pPr>
        <w:rPr>
          <w:rFonts w:cs="Open Sans"/>
        </w:rPr>
      </w:pPr>
    </w:p>
    <w:p w14:paraId="026CC9E2" w14:textId="77777777" w:rsidR="001A66D1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lastRenderedPageBreak/>
        <w:t>Liczba pracowników dysponujących wiedzą z obszaru projektu, którzy są zatrudnieni w organizacji i mogą być przydzieleni do projektu</w:t>
      </w:r>
      <w:r w:rsidRPr="000744EA">
        <w:rPr>
          <w:rFonts w:cs="Open Sans"/>
        </w:rPr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15C9A1C4" w14:textId="77777777" w:rsidTr="000F7204">
        <w:trPr>
          <w:trHeight w:val="1547"/>
        </w:trPr>
        <w:tc>
          <w:tcPr>
            <w:tcW w:w="9062" w:type="dxa"/>
          </w:tcPr>
          <w:p w14:paraId="2289A69D" w14:textId="2555EA23" w:rsidR="001A66D1" w:rsidRDefault="001A66D1" w:rsidP="000F7204">
            <w:pPr>
              <w:rPr>
                <w:rFonts w:cs="Open Sans"/>
              </w:rPr>
            </w:pPr>
          </w:p>
        </w:tc>
      </w:tr>
    </w:tbl>
    <w:p w14:paraId="40D13D40" w14:textId="55BE5918" w:rsidR="000744EA" w:rsidRPr="000744EA" w:rsidRDefault="000744EA" w:rsidP="000744EA">
      <w:pPr>
        <w:rPr>
          <w:rFonts w:cs="Open Sans"/>
        </w:rPr>
      </w:pPr>
    </w:p>
    <w:p w14:paraId="362785B6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POTENCJAŁ FINANSOWY</w:t>
      </w:r>
    </w:p>
    <w:p w14:paraId="51BA502E" w14:textId="77777777" w:rsidR="001A66D1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Potwierdzenie zdolności finansowej do przeprowadzenia projektu</w:t>
      </w:r>
      <w:r w:rsidRPr="000744EA">
        <w:rPr>
          <w:rFonts w:cs="Open Sans"/>
        </w:rPr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774D8" w14:paraId="3DBB7559" w14:textId="77777777" w:rsidTr="000F7204">
        <w:trPr>
          <w:trHeight w:val="1547"/>
        </w:trPr>
        <w:tc>
          <w:tcPr>
            <w:tcW w:w="9062" w:type="dxa"/>
          </w:tcPr>
          <w:p w14:paraId="249686BB" w14:textId="77777777" w:rsidR="00B774D8" w:rsidRDefault="00B774D8" w:rsidP="000F7204">
            <w:pPr>
              <w:rPr>
                <w:rFonts w:cs="Open Sans"/>
              </w:rPr>
            </w:pPr>
          </w:p>
        </w:tc>
      </w:tr>
    </w:tbl>
    <w:p w14:paraId="25415935" w14:textId="734FA6AE" w:rsidR="000744EA" w:rsidRPr="000744EA" w:rsidRDefault="000744EA" w:rsidP="000744EA">
      <w:pPr>
        <w:rPr>
          <w:rFonts w:cs="Open Sans"/>
        </w:rPr>
      </w:pPr>
    </w:p>
    <w:p w14:paraId="570801AC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POTENCJAŁ ADMINISTRACYJNY</w:t>
      </w:r>
    </w:p>
    <w:p w14:paraId="37BA4D92" w14:textId="77777777" w:rsidR="001A66D1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 xml:space="preserve">Wskazanie, jakie projekty z wykorzystaniem środków publicznych były realizowane w ciągu ostatnich 10 lat </w:t>
      </w:r>
      <w:r w:rsidRPr="000744EA">
        <w:rPr>
          <w:rFonts w:cs="Open Sans"/>
        </w:rPr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5E004AFA" w14:textId="77777777" w:rsidTr="000F7204">
        <w:trPr>
          <w:trHeight w:val="1547"/>
        </w:trPr>
        <w:tc>
          <w:tcPr>
            <w:tcW w:w="9062" w:type="dxa"/>
          </w:tcPr>
          <w:p w14:paraId="013EB707" w14:textId="2D17810E" w:rsidR="001A66D1" w:rsidRDefault="001A66D1" w:rsidP="000F7204">
            <w:pPr>
              <w:rPr>
                <w:rFonts w:cs="Open Sans"/>
              </w:rPr>
            </w:pPr>
          </w:p>
        </w:tc>
      </w:tr>
    </w:tbl>
    <w:p w14:paraId="6934FEE5" w14:textId="45004DED" w:rsidR="000744EA" w:rsidRPr="000744EA" w:rsidRDefault="000744EA" w:rsidP="000744EA">
      <w:pPr>
        <w:rPr>
          <w:rFonts w:cs="Open Sans"/>
        </w:rPr>
      </w:pPr>
    </w:p>
    <w:p w14:paraId="3123881C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Informacja, czy kandydat posiada wyspecjalizowaną komórkę obsługującą projekty zewnętrzne</w:t>
      </w:r>
      <w:r w:rsidRPr="000744EA">
        <w:rPr>
          <w:rFonts w:cs="Open Sans"/>
        </w:rPr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31E6BAFA" w14:textId="77777777" w:rsidTr="000F7204">
        <w:trPr>
          <w:trHeight w:val="1547"/>
        </w:trPr>
        <w:tc>
          <w:tcPr>
            <w:tcW w:w="9062" w:type="dxa"/>
          </w:tcPr>
          <w:p w14:paraId="4C4944F1" w14:textId="4B7A478B" w:rsidR="001A66D1" w:rsidRDefault="001A66D1" w:rsidP="000F7204">
            <w:pPr>
              <w:rPr>
                <w:rFonts w:cs="Open Sans"/>
              </w:rPr>
            </w:pPr>
          </w:p>
        </w:tc>
      </w:tr>
    </w:tbl>
    <w:p w14:paraId="3B2969BF" w14:textId="77777777" w:rsidR="000744EA" w:rsidRPr="000744EA" w:rsidRDefault="000744EA" w:rsidP="000744EA">
      <w:pPr>
        <w:rPr>
          <w:rFonts w:cs="Open Sans"/>
        </w:rPr>
      </w:pPr>
    </w:p>
    <w:p w14:paraId="3D4BFBA6" w14:textId="77777777" w:rsidR="001A66D1" w:rsidRDefault="001A66D1">
      <w:pPr>
        <w:suppressAutoHyphens w:val="0"/>
        <w:rPr>
          <w:rFonts w:cs="Open Sans"/>
        </w:rPr>
      </w:pPr>
      <w:r>
        <w:rPr>
          <w:rFonts w:cs="Open Sans"/>
        </w:rPr>
        <w:br w:type="page"/>
      </w:r>
    </w:p>
    <w:p w14:paraId="7D952F34" w14:textId="7B9FD219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lastRenderedPageBreak/>
        <w:t>3.</w:t>
      </w:r>
      <w:r w:rsidRPr="000744EA">
        <w:rPr>
          <w:rFonts w:cs="Open Sans"/>
        </w:rPr>
        <w:tab/>
        <w:t>Potencjał Kliniczny</w:t>
      </w:r>
    </w:p>
    <w:p w14:paraId="5F40EBE1" w14:textId="77777777" w:rsidR="000744EA" w:rsidRPr="000744EA" w:rsidRDefault="000744EA" w:rsidP="000744EA">
      <w:pPr>
        <w:rPr>
          <w:rFonts w:cs="Open Sans"/>
        </w:rPr>
      </w:pPr>
    </w:p>
    <w:p w14:paraId="58A5F8AB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POTENCJAŁ KLINICZNY JEDNOST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0DCD53F7" w14:textId="77777777" w:rsidTr="000F7204">
        <w:trPr>
          <w:trHeight w:val="1547"/>
        </w:trPr>
        <w:tc>
          <w:tcPr>
            <w:tcW w:w="9062" w:type="dxa"/>
          </w:tcPr>
          <w:p w14:paraId="2701DECE" w14:textId="365DE72C" w:rsidR="001A66D1" w:rsidRDefault="001A66D1" w:rsidP="000F7204">
            <w:pPr>
              <w:rPr>
                <w:rFonts w:cs="Open Sans"/>
              </w:rPr>
            </w:pPr>
          </w:p>
        </w:tc>
      </w:tr>
    </w:tbl>
    <w:p w14:paraId="08AE197F" w14:textId="77777777" w:rsidR="000744EA" w:rsidRPr="000744EA" w:rsidRDefault="000744EA" w:rsidP="000744EA">
      <w:pPr>
        <w:rPr>
          <w:rFonts w:cs="Open Sans"/>
        </w:rPr>
      </w:pPr>
    </w:p>
    <w:p w14:paraId="1A14D556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POTENCJAŁ NAUKOWY JEDNOST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35B77558" w14:textId="77777777" w:rsidTr="000F7204">
        <w:trPr>
          <w:trHeight w:val="1547"/>
        </w:trPr>
        <w:tc>
          <w:tcPr>
            <w:tcW w:w="9062" w:type="dxa"/>
          </w:tcPr>
          <w:p w14:paraId="191AD704" w14:textId="5A1D6FFB" w:rsidR="001A66D1" w:rsidRDefault="001A66D1" w:rsidP="000F7204">
            <w:pPr>
              <w:rPr>
                <w:rFonts w:cs="Open Sans"/>
              </w:rPr>
            </w:pPr>
          </w:p>
        </w:tc>
      </w:tr>
    </w:tbl>
    <w:p w14:paraId="2C490090" w14:textId="77777777" w:rsidR="000744EA" w:rsidRPr="000744EA" w:rsidRDefault="000744EA" w:rsidP="000744EA">
      <w:pPr>
        <w:rPr>
          <w:rFonts w:cs="Open Sans"/>
        </w:rPr>
      </w:pPr>
    </w:p>
    <w:p w14:paraId="07A75042" w14:textId="77777777" w:rsidR="000744EA" w:rsidRPr="000744EA" w:rsidRDefault="000744EA" w:rsidP="000744EA">
      <w:pPr>
        <w:rPr>
          <w:rFonts w:cs="Open Sans"/>
        </w:rPr>
      </w:pPr>
    </w:p>
    <w:p w14:paraId="38BEB371" w14:textId="77777777" w:rsidR="000744EA" w:rsidRPr="000744EA" w:rsidRDefault="000744EA" w:rsidP="000744EA">
      <w:pPr>
        <w:rPr>
          <w:rFonts w:cs="Open Sans"/>
        </w:rPr>
      </w:pPr>
    </w:p>
    <w:p w14:paraId="06F6CA20" w14:textId="77777777" w:rsidR="000744EA" w:rsidRPr="000744EA" w:rsidRDefault="000744EA" w:rsidP="000744EA">
      <w:pPr>
        <w:rPr>
          <w:rFonts w:cs="Open Sans"/>
        </w:rPr>
      </w:pPr>
    </w:p>
    <w:p w14:paraId="44B4D975" w14:textId="77777777" w:rsidR="000744EA" w:rsidRPr="000744EA" w:rsidRDefault="000744EA" w:rsidP="000744EA">
      <w:pPr>
        <w:rPr>
          <w:rFonts w:cs="Open Sans"/>
        </w:rPr>
      </w:pPr>
    </w:p>
    <w:p w14:paraId="6907414E" w14:textId="77777777" w:rsidR="000744EA" w:rsidRPr="000744EA" w:rsidRDefault="000744EA" w:rsidP="000744EA">
      <w:pPr>
        <w:rPr>
          <w:rFonts w:cs="Open Sans"/>
        </w:rPr>
      </w:pPr>
    </w:p>
    <w:p w14:paraId="56614B70" w14:textId="77777777" w:rsidR="000744EA" w:rsidRPr="000744EA" w:rsidRDefault="000744EA" w:rsidP="000744EA">
      <w:pPr>
        <w:rPr>
          <w:rFonts w:cs="Open Sans"/>
        </w:rPr>
      </w:pPr>
    </w:p>
    <w:p w14:paraId="6D97FC6C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____________________________________</w:t>
      </w:r>
    </w:p>
    <w:p w14:paraId="7ABBBB49" w14:textId="77777777" w:rsidR="000744EA" w:rsidRPr="000744EA" w:rsidRDefault="000744EA" w:rsidP="000744EA">
      <w:pPr>
        <w:rPr>
          <w:rFonts w:cs="Open Sans"/>
        </w:rPr>
      </w:pPr>
    </w:p>
    <w:p w14:paraId="0F0CC9B2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Data i Podpis Osoby wypełniającej zgłoszenie</w:t>
      </w:r>
    </w:p>
    <w:p w14:paraId="2E558E7C" w14:textId="668542EB" w:rsidR="009456B6" w:rsidRDefault="009456B6">
      <w:pPr>
        <w:rPr>
          <w:rFonts w:cs="Open Sans"/>
        </w:rPr>
      </w:pPr>
    </w:p>
    <w:sectPr w:rsidR="009456B6">
      <w:headerReference w:type="default" r:id="rId7"/>
      <w:footerReference w:type="default" r:id="rId8"/>
      <w:pgSz w:w="11906" w:h="16838"/>
      <w:pgMar w:top="2269" w:right="1417" w:bottom="1702" w:left="1417" w:header="708" w:footer="567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DC8713" w14:textId="77777777" w:rsidR="00A64B51" w:rsidRDefault="00A64B51">
      <w:pPr>
        <w:spacing w:after="0" w:line="240" w:lineRule="auto"/>
      </w:pPr>
      <w:r>
        <w:separator/>
      </w:r>
    </w:p>
  </w:endnote>
  <w:endnote w:type="continuationSeparator" w:id="0">
    <w:p w14:paraId="6E35D900" w14:textId="77777777" w:rsidR="00A64B51" w:rsidRDefault="00A64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3B81E4" w14:textId="1DB8895F" w:rsidR="00C83D9E" w:rsidRPr="00024842" w:rsidRDefault="008B5E88" w:rsidP="00024842">
    <w:pPr>
      <w:pStyle w:val="Stopka"/>
    </w:pPr>
    <w:r w:rsidRPr="00B16587">
      <w:rPr>
        <w:noProof/>
        <w:sz w:val="16"/>
        <w:lang w:eastAsia="pl-PL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324FD689" wp14:editId="2EDF5EA5">
              <wp:simplePos x="0" y="0"/>
              <wp:positionH relativeFrom="column">
                <wp:posOffset>1775214</wp:posOffset>
              </wp:positionH>
              <wp:positionV relativeFrom="paragraph">
                <wp:posOffset>-526415</wp:posOffset>
              </wp:positionV>
              <wp:extent cx="2110105" cy="849630"/>
              <wp:effectExtent l="0" t="0" r="0" b="0"/>
              <wp:wrapSquare wrapText="bothSides"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10105" cy="8496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48B9CB" w14:textId="77777777" w:rsidR="00E10A95" w:rsidRDefault="00E10A95" w:rsidP="000F717C">
                          <w:pPr>
                            <w:pStyle w:val="Stopka"/>
                            <w:tabs>
                              <w:tab w:val="clear" w:pos="4536"/>
                              <w:tab w:val="clear" w:pos="9072"/>
                              <w:tab w:val="left" w:pos="7068"/>
                            </w:tabs>
                            <w:rPr>
                              <w:b/>
                              <w:sz w:val="16"/>
                            </w:rPr>
                          </w:pPr>
                        </w:p>
                        <w:p w14:paraId="649180E2" w14:textId="77777777" w:rsidR="000F717C" w:rsidRPr="00006BE9" w:rsidRDefault="000F717C" w:rsidP="000F717C">
                          <w:pPr>
                            <w:pStyle w:val="Stopka"/>
                            <w:tabs>
                              <w:tab w:val="clear" w:pos="4536"/>
                              <w:tab w:val="clear" w:pos="9072"/>
                              <w:tab w:val="left" w:pos="7068"/>
                            </w:tabs>
                            <w:rPr>
                              <w:b/>
                              <w:sz w:val="16"/>
                            </w:rPr>
                          </w:pPr>
                          <w:r w:rsidRPr="00006BE9">
                            <w:rPr>
                              <w:b/>
                              <w:sz w:val="16"/>
                            </w:rPr>
                            <w:t>Siedziba główna</w:t>
                          </w:r>
                        </w:p>
                        <w:p w14:paraId="3D0A53BD" w14:textId="109F6B4F" w:rsidR="000F717C" w:rsidRPr="00135FE0" w:rsidRDefault="000F717C" w:rsidP="000F717C">
                          <w:pPr>
                            <w:rPr>
                              <w:noProof/>
                              <w:sz w:val="16"/>
                            </w:rPr>
                          </w:pPr>
                          <w:r w:rsidRPr="00135FE0">
                            <w:rPr>
                              <w:noProof/>
                              <w:sz w:val="16"/>
                            </w:rPr>
                            <w:t xml:space="preserve">ul. Tyniecka 15/17 </w:t>
                          </w:r>
                          <w:r w:rsidRPr="00135FE0">
                            <w:rPr>
                              <w:rFonts w:cs="Open Sans"/>
                              <w:noProof/>
                              <w:sz w:val="16"/>
                            </w:rPr>
                            <w:t xml:space="preserve">• </w:t>
                          </w:r>
                          <w:r w:rsidR="004258E4">
                            <w:rPr>
                              <w:noProof/>
                              <w:sz w:val="16"/>
                            </w:rPr>
                            <w:t>02-630 Warszawa</w:t>
                          </w:r>
                          <w:r w:rsidR="004258E4">
                            <w:rPr>
                              <w:noProof/>
                              <w:sz w:val="16"/>
                            </w:rPr>
                            <w:br/>
                            <w:t>+48</w:t>
                          </w:r>
                          <w:r w:rsidR="00497AE5">
                            <w:rPr>
                              <w:noProof/>
                              <w:sz w:val="16"/>
                            </w:rPr>
                            <w:t xml:space="preserve"> 22 87491</w:t>
                          </w:r>
                          <w:r w:rsidRPr="00135FE0">
                            <w:rPr>
                              <w:noProof/>
                              <w:sz w:val="16"/>
                            </w:rPr>
                            <w:t xml:space="preserve">00 </w:t>
                          </w:r>
                          <w:r w:rsidRPr="00135FE0">
                            <w:rPr>
                              <w:rFonts w:cs="Open Sans"/>
                              <w:noProof/>
                              <w:sz w:val="16"/>
                            </w:rPr>
                            <w:t>• sekretariat@icm.edu.pI</w:t>
                          </w:r>
                        </w:p>
                      </w:txbxContent>
                    </wps:txbx>
                    <wps:bodyPr rot="0" vert="horz" wrap="square" lIns="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4FD689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139.8pt;margin-top:-41.45pt;width:166.15pt;height:66.9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" filled="f" stroked="f">
              <v:textbox inset="0">
                <w:txbxContent>
                  <w:p w14:paraId="0648B9CB" w14:textId="77777777" w:rsidR="00E10A95" w:rsidRDefault="00E10A95" w:rsidP="000F717C">
                    <w:pPr>
                      <w:pStyle w:val="Stopka"/>
                      <w:tabs>
                        <w:tab w:val="clear" w:pos="4536"/>
                        <w:tab w:val="clear" w:pos="9072"/>
                        <w:tab w:val="left" w:pos="7068"/>
                      </w:tabs>
                      <w:rPr>
                        <w:b/>
                        <w:sz w:val="16"/>
                      </w:rPr>
                    </w:pPr>
                  </w:p>
                  <w:p w14:paraId="649180E2" w14:textId="77777777" w:rsidR="000F717C" w:rsidRPr="00006BE9" w:rsidRDefault="000F717C" w:rsidP="000F717C">
                    <w:pPr>
                      <w:pStyle w:val="Stopka"/>
                      <w:tabs>
                        <w:tab w:val="clear" w:pos="4536"/>
                        <w:tab w:val="clear" w:pos="9072"/>
                        <w:tab w:val="left" w:pos="7068"/>
                      </w:tabs>
                      <w:rPr>
                        <w:b/>
                        <w:sz w:val="16"/>
                      </w:rPr>
                    </w:pPr>
                    <w:r w:rsidRPr="00006BE9">
                      <w:rPr>
                        <w:b/>
                        <w:sz w:val="16"/>
                      </w:rPr>
                      <w:t>Siedziba główna</w:t>
                    </w:r>
                  </w:p>
                  <w:p w14:paraId="3D0A53BD" w14:textId="109F6B4F" w:rsidR="000F717C" w:rsidRPr="00135FE0" w:rsidRDefault="000F717C" w:rsidP="000F717C">
                    <w:pPr>
                      <w:rPr>
                        <w:noProof/>
                        <w:sz w:val="16"/>
                      </w:rPr>
                    </w:pPr>
                    <w:r w:rsidRPr="00135FE0">
                      <w:rPr>
                        <w:noProof/>
                        <w:sz w:val="16"/>
                      </w:rPr>
                      <w:t xml:space="preserve">ul. Tyniecka 15/17 </w:t>
                    </w:r>
                    <w:r w:rsidRPr="00135FE0">
                      <w:rPr>
                        <w:rFonts w:cs="Open Sans"/>
                        <w:noProof/>
                        <w:sz w:val="16"/>
                      </w:rPr>
                      <w:t xml:space="preserve">• </w:t>
                    </w:r>
                    <w:r w:rsidR="004258E4">
                      <w:rPr>
                        <w:noProof/>
                        <w:sz w:val="16"/>
                      </w:rPr>
                      <w:t>02-630 Warszawa</w:t>
                    </w:r>
                    <w:r w:rsidR="004258E4">
                      <w:rPr>
                        <w:noProof/>
                        <w:sz w:val="16"/>
                      </w:rPr>
                      <w:br/>
                      <w:t>+48</w:t>
                    </w:r>
                    <w:r w:rsidR="00497AE5">
                      <w:rPr>
                        <w:noProof/>
                        <w:sz w:val="16"/>
                      </w:rPr>
                      <w:t xml:space="preserve"> 22 87491</w:t>
                    </w:r>
                    <w:r w:rsidRPr="00135FE0">
                      <w:rPr>
                        <w:noProof/>
                        <w:sz w:val="16"/>
                      </w:rPr>
                      <w:t xml:space="preserve">00 </w:t>
                    </w:r>
                    <w:r w:rsidRPr="00135FE0">
                      <w:rPr>
                        <w:rFonts w:cs="Open Sans"/>
                        <w:noProof/>
                        <w:sz w:val="16"/>
                      </w:rPr>
                      <w:t>• sekretariat@icm.edu.pI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258E4" w:rsidRPr="00B16587">
      <w:rPr>
        <w:noProof/>
        <w:sz w:val="16"/>
        <w:lang w:eastAsia="pl-PL"/>
      </w:rPr>
      <mc:AlternateContent>
        <mc:Choice Requires="wps">
          <w:drawing>
            <wp:anchor distT="45720" distB="45720" distL="114300" distR="114300" simplePos="0" relativeHeight="251666432" behindDoc="1" locked="0" layoutInCell="1" allowOverlap="1" wp14:anchorId="4D388E26" wp14:editId="42273777">
              <wp:simplePos x="0" y="0"/>
              <wp:positionH relativeFrom="column">
                <wp:posOffset>4110355</wp:posOffset>
              </wp:positionH>
              <wp:positionV relativeFrom="paragraph">
                <wp:posOffset>-525780</wp:posOffset>
              </wp:positionV>
              <wp:extent cx="1942563" cy="830580"/>
              <wp:effectExtent l="0" t="0" r="0" b="0"/>
              <wp:wrapNone/>
              <wp:docPr id="6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2563" cy="8305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953771" w14:textId="77777777" w:rsidR="00E10A95" w:rsidRDefault="00E10A95" w:rsidP="00E10A95">
                          <w:pPr>
                            <w:pStyle w:val="Stopka"/>
                            <w:tabs>
                              <w:tab w:val="clear" w:pos="4536"/>
                              <w:tab w:val="clear" w:pos="9072"/>
                              <w:tab w:val="left" w:pos="7068"/>
                            </w:tabs>
                            <w:rPr>
                              <w:b/>
                              <w:sz w:val="16"/>
                            </w:rPr>
                          </w:pPr>
                        </w:p>
                        <w:p w14:paraId="087CC325" w14:textId="77777777" w:rsidR="00E10A95" w:rsidRPr="00006BE9" w:rsidRDefault="00E10A95" w:rsidP="00E10A95">
                          <w:pPr>
                            <w:pStyle w:val="Stopka"/>
                            <w:tabs>
                              <w:tab w:val="clear" w:pos="4536"/>
                              <w:tab w:val="clear" w:pos="9072"/>
                              <w:tab w:val="left" w:pos="7068"/>
                            </w:tabs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Centrum Danych</w:t>
                          </w:r>
                        </w:p>
                        <w:p w14:paraId="355714CB" w14:textId="55CC4446" w:rsidR="00E10A95" w:rsidRPr="00135FE0" w:rsidRDefault="00E10A95" w:rsidP="00E10A95">
                          <w:pPr>
                            <w:rPr>
                              <w:noProof/>
                              <w:sz w:val="16"/>
                            </w:rPr>
                          </w:pPr>
                          <w:r>
                            <w:rPr>
                              <w:noProof/>
                              <w:sz w:val="16"/>
                            </w:rPr>
                            <w:t xml:space="preserve">ul. Kupiecka 32 </w:t>
                          </w:r>
                          <w:r w:rsidRPr="00135FE0">
                            <w:rPr>
                              <w:rFonts w:cs="Open Sans"/>
                              <w:noProof/>
                              <w:sz w:val="16"/>
                            </w:rPr>
                            <w:t>•</w:t>
                          </w:r>
                          <w:r w:rsidR="001E21D5">
                            <w:rPr>
                              <w:noProof/>
                              <w:sz w:val="16"/>
                            </w:rPr>
                            <w:t xml:space="preserve"> 03-046 Warszawa</w:t>
                          </w:r>
                        </w:p>
                      </w:txbxContent>
                    </wps:txbx>
                    <wps:bodyPr rot="0" vert="horz" wrap="square" lIns="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D388E26" id="_x0000_s1027" type="#_x0000_t202" style="position:absolute;margin-left:323.65pt;margin-top:-41.4pt;width:152.95pt;height:65.4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" filled="f" stroked="f">
              <v:textbox inset="0">
                <w:txbxContent>
                  <w:p w14:paraId="45953771" w14:textId="77777777" w:rsidR="00E10A95" w:rsidRDefault="00E10A95" w:rsidP="00E10A95">
                    <w:pPr>
                      <w:pStyle w:val="Stopka"/>
                      <w:tabs>
                        <w:tab w:val="clear" w:pos="4536"/>
                        <w:tab w:val="clear" w:pos="9072"/>
                        <w:tab w:val="left" w:pos="7068"/>
                      </w:tabs>
                      <w:rPr>
                        <w:b/>
                        <w:sz w:val="16"/>
                      </w:rPr>
                    </w:pPr>
                  </w:p>
                  <w:p w14:paraId="087CC325" w14:textId="77777777" w:rsidR="00E10A95" w:rsidRPr="00006BE9" w:rsidRDefault="00E10A95" w:rsidP="00E10A95">
                    <w:pPr>
                      <w:pStyle w:val="Stopka"/>
                      <w:tabs>
                        <w:tab w:val="clear" w:pos="4536"/>
                        <w:tab w:val="clear" w:pos="9072"/>
                        <w:tab w:val="left" w:pos="7068"/>
                      </w:tabs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Centrum Danych</w:t>
                    </w:r>
                  </w:p>
                  <w:p w14:paraId="355714CB" w14:textId="55CC4446" w:rsidR="00E10A95" w:rsidRPr="00135FE0" w:rsidRDefault="00E10A95" w:rsidP="00E10A95">
                    <w:pPr>
                      <w:rPr>
                        <w:noProof/>
                        <w:sz w:val="16"/>
                      </w:rPr>
                    </w:pPr>
                    <w:r>
                      <w:rPr>
                        <w:noProof/>
                        <w:sz w:val="16"/>
                      </w:rPr>
                      <w:t xml:space="preserve">ul. Kupiecka 32 </w:t>
                    </w:r>
                    <w:r w:rsidRPr="00135FE0">
                      <w:rPr>
                        <w:rFonts w:cs="Open Sans"/>
                        <w:noProof/>
                        <w:sz w:val="16"/>
                      </w:rPr>
                      <w:t>•</w:t>
                    </w:r>
                    <w:r w:rsidR="001E21D5">
                      <w:rPr>
                        <w:noProof/>
                        <w:sz w:val="16"/>
                      </w:rPr>
                      <w:t xml:space="preserve"> 03-046 Warszawa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5F2EFB" w14:textId="77777777" w:rsidR="00A64B51" w:rsidRDefault="00A64B51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8A768E7" w14:textId="77777777" w:rsidR="00A64B51" w:rsidRDefault="00A64B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9C070A" w14:textId="77777777" w:rsidR="00C83D9E" w:rsidRDefault="005D2BDD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1D8AAD2F" wp14:editId="764E7CAB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980" cy="1438835"/>
          <wp:effectExtent l="0" t="0" r="3175" b="9525"/>
          <wp:wrapNone/>
          <wp:docPr id="1" name="Obraz 2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2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980" cy="143883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2706A"/>
    <w:multiLevelType w:val="multilevel"/>
    <w:tmpl w:val="A7342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C17DB0"/>
    <w:multiLevelType w:val="hybridMultilevel"/>
    <w:tmpl w:val="4D505196"/>
    <w:lvl w:ilvl="0" w:tplc="40D23F28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4A1EC7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5BA50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7228B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F2EB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1845B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0E2B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62CB8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FCFD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604CBD"/>
    <w:multiLevelType w:val="multilevel"/>
    <w:tmpl w:val="75E65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2521E9"/>
    <w:multiLevelType w:val="multilevel"/>
    <w:tmpl w:val="5666DA5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E158AC"/>
    <w:multiLevelType w:val="multilevel"/>
    <w:tmpl w:val="EE58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7A269C"/>
    <w:multiLevelType w:val="multilevel"/>
    <w:tmpl w:val="C5CA656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0F2A80"/>
    <w:multiLevelType w:val="hybridMultilevel"/>
    <w:tmpl w:val="812E5D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93DD2"/>
    <w:multiLevelType w:val="multilevel"/>
    <w:tmpl w:val="ABA8DD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E8183D"/>
    <w:multiLevelType w:val="multilevel"/>
    <w:tmpl w:val="215878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BC65EDB"/>
    <w:multiLevelType w:val="hybridMultilevel"/>
    <w:tmpl w:val="6BECA918"/>
    <w:lvl w:ilvl="0" w:tplc="94748E38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A5A05D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F3414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EE29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3C30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9C678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C0C6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0C32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46B1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C2A6469"/>
    <w:multiLevelType w:val="multilevel"/>
    <w:tmpl w:val="CBF02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AF4449"/>
    <w:multiLevelType w:val="multilevel"/>
    <w:tmpl w:val="E528B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AF45CB"/>
    <w:multiLevelType w:val="multilevel"/>
    <w:tmpl w:val="6AA25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B63E6F"/>
    <w:multiLevelType w:val="multilevel"/>
    <w:tmpl w:val="D5466D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F936C7"/>
    <w:multiLevelType w:val="multilevel"/>
    <w:tmpl w:val="5E729E5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B2589A"/>
    <w:multiLevelType w:val="multilevel"/>
    <w:tmpl w:val="991A0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E5D7A45"/>
    <w:multiLevelType w:val="multilevel"/>
    <w:tmpl w:val="F83CB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95317C2"/>
    <w:multiLevelType w:val="multilevel"/>
    <w:tmpl w:val="58F2A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6469D7"/>
    <w:multiLevelType w:val="multilevel"/>
    <w:tmpl w:val="41ACC2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6A3168"/>
    <w:multiLevelType w:val="multilevel"/>
    <w:tmpl w:val="50346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6AA454F"/>
    <w:multiLevelType w:val="multilevel"/>
    <w:tmpl w:val="C5140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6AB0A93"/>
    <w:multiLevelType w:val="multilevel"/>
    <w:tmpl w:val="C4FEDD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9406A24"/>
    <w:multiLevelType w:val="hybridMultilevel"/>
    <w:tmpl w:val="6F8E05E6"/>
    <w:lvl w:ilvl="0" w:tplc="860855BE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E56E29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BECDD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51047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8D60B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1068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82A0A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D5CA2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42021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97549E8"/>
    <w:multiLevelType w:val="hybridMultilevel"/>
    <w:tmpl w:val="26201F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  <w:lvlOverride w:ilvl="0">
      <w:lvl w:ilvl="0">
        <w:numFmt w:val="decimal"/>
        <w:lvlText w:val="%1."/>
        <w:lvlJc w:val="left"/>
      </w:lvl>
    </w:lvlOverride>
  </w:num>
  <w:num w:numId="3">
    <w:abstractNumId w:val="12"/>
  </w:num>
  <w:num w:numId="4">
    <w:abstractNumId w:val="8"/>
    <w:lvlOverride w:ilvl="0">
      <w:lvl w:ilvl="0">
        <w:numFmt w:val="decimal"/>
        <w:lvlText w:val="%1."/>
        <w:lvlJc w:val="left"/>
      </w:lvl>
    </w:lvlOverride>
  </w:num>
  <w:num w:numId="5">
    <w:abstractNumId w:val="19"/>
  </w:num>
  <w:num w:numId="6">
    <w:abstractNumId w:val="2"/>
  </w:num>
  <w:num w:numId="7">
    <w:abstractNumId w:val="5"/>
    <w:lvlOverride w:ilvl="0">
      <w:lvl w:ilvl="0">
        <w:numFmt w:val="decimal"/>
        <w:lvlText w:val="%1."/>
        <w:lvlJc w:val="left"/>
      </w:lvl>
    </w:lvlOverride>
  </w:num>
  <w:num w:numId="8">
    <w:abstractNumId w:val="20"/>
  </w:num>
  <w:num w:numId="9">
    <w:abstractNumId w:val="3"/>
    <w:lvlOverride w:ilvl="0">
      <w:lvl w:ilvl="0">
        <w:numFmt w:val="decimal"/>
        <w:lvlText w:val="%1."/>
        <w:lvlJc w:val="left"/>
      </w:lvl>
    </w:lvlOverride>
  </w:num>
  <w:num w:numId="10">
    <w:abstractNumId w:val="15"/>
    <w:lvlOverride w:ilvl="0">
      <w:lvl w:ilvl="0">
        <w:numFmt w:val="upperLetter"/>
        <w:lvlText w:val="%1."/>
        <w:lvlJc w:val="left"/>
      </w:lvl>
    </w:lvlOverride>
  </w:num>
  <w:num w:numId="11">
    <w:abstractNumId w:val="0"/>
    <w:lvlOverride w:ilvl="0">
      <w:lvl w:ilvl="0">
        <w:numFmt w:val="upperLetter"/>
        <w:lvlText w:val="%1."/>
        <w:lvlJc w:val="left"/>
      </w:lvl>
    </w:lvlOverride>
  </w:num>
  <w:num w:numId="12">
    <w:abstractNumId w:val="1"/>
  </w:num>
  <w:num w:numId="13">
    <w:abstractNumId w:val="22"/>
  </w:num>
  <w:num w:numId="14">
    <w:abstractNumId w:val="9"/>
  </w:num>
  <w:num w:numId="15">
    <w:abstractNumId w:val="9"/>
    <w:lvlOverride w:ilvl="0">
      <w:lvl w:ilvl="0" w:tplc="94748E38">
        <w:numFmt w:val="upperLetter"/>
        <w:lvlText w:val="%1."/>
        <w:lvlJc w:val="left"/>
      </w:lvl>
    </w:lvlOverride>
  </w:num>
  <w:num w:numId="16">
    <w:abstractNumId w:val="23"/>
  </w:num>
  <w:num w:numId="17">
    <w:abstractNumId w:val="17"/>
  </w:num>
  <w:num w:numId="18">
    <w:abstractNumId w:val="11"/>
  </w:num>
  <w:num w:numId="19">
    <w:abstractNumId w:val="18"/>
    <w:lvlOverride w:ilvl="0">
      <w:lvl w:ilvl="0">
        <w:numFmt w:val="decimal"/>
        <w:lvlText w:val="%1."/>
        <w:lvlJc w:val="left"/>
      </w:lvl>
    </w:lvlOverride>
  </w:num>
  <w:num w:numId="20">
    <w:abstractNumId w:val="7"/>
    <w:lvlOverride w:ilvl="0">
      <w:lvl w:ilvl="0">
        <w:numFmt w:val="decimal"/>
        <w:lvlText w:val="%1."/>
        <w:lvlJc w:val="left"/>
      </w:lvl>
    </w:lvlOverride>
  </w:num>
  <w:num w:numId="21">
    <w:abstractNumId w:val="10"/>
  </w:num>
  <w:num w:numId="22">
    <w:abstractNumId w:val="14"/>
    <w:lvlOverride w:ilvl="0">
      <w:lvl w:ilvl="0">
        <w:numFmt w:val="decimal"/>
        <w:lvlText w:val="%1."/>
        <w:lvlJc w:val="left"/>
      </w:lvl>
    </w:lvlOverride>
  </w:num>
  <w:num w:numId="23">
    <w:abstractNumId w:val="4"/>
  </w:num>
  <w:num w:numId="24">
    <w:abstractNumId w:val="21"/>
    <w:lvlOverride w:ilvl="0">
      <w:lvl w:ilvl="0">
        <w:numFmt w:val="decimal"/>
        <w:lvlText w:val="%1."/>
        <w:lvlJc w:val="left"/>
      </w:lvl>
    </w:lvlOverride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zM2MzEzNgLSBko6SsGpxcWZ+XkgBWa1AHLbtL0sAAAA"/>
  </w:docVars>
  <w:rsids>
    <w:rsidRoot w:val="009456B6"/>
    <w:rsid w:val="00024842"/>
    <w:rsid w:val="000744EA"/>
    <w:rsid w:val="000D081F"/>
    <w:rsid w:val="000F570C"/>
    <w:rsid w:val="000F717C"/>
    <w:rsid w:val="00136165"/>
    <w:rsid w:val="001A66D1"/>
    <w:rsid w:val="001D19F5"/>
    <w:rsid w:val="001E21D5"/>
    <w:rsid w:val="0021653C"/>
    <w:rsid w:val="00347E74"/>
    <w:rsid w:val="00387276"/>
    <w:rsid w:val="00410A4B"/>
    <w:rsid w:val="004258E4"/>
    <w:rsid w:val="00446404"/>
    <w:rsid w:val="00497AE5"/>
    <w:rsid w:val="00567FF9"/>
    <w:rsid w:val="005917D6"/>
    <w:rsid w:val="005D0FC0"/>
    <w:rsid w:val="005D2BDD"/>
    <w:rsid w:val="006474A0"/>
    <w:rsid w:val="00654D95"/>
    <w:rsid w:val="00787D32"/>
    <w:rsid w:val="007B2652"/>
    <w:rsid w:val="0081131B"/>
    <w:rsid w:val="008440F8"/>
    <w:rsid w:val="00865642"/>
    <w:rsid w:val="008B5E88"/>
    <w:rsid w:val="008F5B80"/>
    <w:rsid w:val="00937B81"/>
    <w:rsid w:val="00943963"/>
    <w:rsid w:val="009456B6"/>
    <w:rsid w:val="009637F7"/>
    <w:rsid w:val="00971B51"/>
    <w:rsid w:val="00980443"/>
    <w:rsid w:val="00A453FA"/>
    <w:rsid w:val="00A64B51"/>
    <w:rsid w:val="00AE3322"/>
    <w:rsid w:val="00B07F3E"/>
    <w:rsid w:val="00B774D8"/>
    <w:rsid w:val="00BD6946"/>
    <w:rsid w:val="00C22174"/>
    <w:rsid w:val="00C4434B"/>
    <w:rsid w:val="00C93F8B"/>
    <w:rsid w:val="00CE5983"/>
    <w:rsid w:val="00D23E1B"/>
    <w:rsid w:val="00D60147"/>
    <w:rsid w:val="00D962DF"/>
    <w:rsid w:val="00E10A95"/>
    <w:rsid w:val="00E7652D"/>
    <w:rsid w:val="00F07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62C8ED"/>
  <w15:docId w15:val="{4ADE6CD6-1138-40A0-ABE4-A03ED2179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uppressAutoHyphens/>
    </w:pPr>
    <w:rPr>
      <w:rFonts w:ascii="Open Sans" w:hAnsi="Open San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</w:style>
  <w:style w:type="paragraph" w:styleId="Stopka">
    <w:name w:val="foot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</w:style>
  <w:style w:type="character" w:styleId="Hipercze">
    <w:name w:val="Hyperlink"/>
    <w:basedOn w:val="Domylnaczcionkaakapitu"/>
    <w:uiPriority w:val="99"/>
    <w:unhideWhenUsed/>
    <w:rsid w:val="00E10A95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567FF9"/>
    <w:pPr>
      <w:ind w:left="720"/>
      <w:contextualSpacing/>
    </w:pPr>
  </w:style>
  <w:style w:type="table" w:styleId="Tabela-Siatka">
    <w:name w:val="Table Grid"/>
    <w:basedOn w:val="Standardowy"/>
    <w:uiPriority w:val="39"/>
    <w:rsid w:val="001A6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4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219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 brandbook.agency</dc:creator>
  <cp:lastModifiedBy>Konto Microsoft</cp:lastModifiedBy>
  <cp:revision>10</cp:revision>
  <dcterms:created xsi:type="dcterms:W3CDTF">2023-07-27T08:47:00Z</dcterms:created>
  <dcterms:modified xsi:type="dcterms:W3CDTF">2023-07-27T14:43:00Z</dcterms:modified>
</cp:coreProperties>
</file>